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F8A44" w14:textId="4EF83888" w:rsidR="004C2701" w:rsidRDefault="004C2701" w:rsidP="00E867A6">
      <w:pPr>
        <w:pStyle w:val="Title"/>
        <w:rPr>
          <w:b w:val="0"/>
          <w:rtl/>
        </w:rPr>
      </w:pPr>
      <w:r>
        <w:rPr>
          <w:noProof/>
        </w:rPr>
        <w:drawing>
          <wp:inline distT="0" distB="0" distL="0" distR="0" wp14:anchorId="239D8D7A" wp14:editId="6E495384">
            <wp:extent cx="948888" cy="1104406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985" cy="1120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D7F57" w14:textId="09CAF9DC" w:rsidR="004C2701" w:rsidRPr="004C2701" w:rsidRDefault="004C2701" w:rsidP="004C2701">
      <w:pPr>
        <w:spacing w:after="0"/>
        <w:jc w:val="center"/>
        <w:rPr>
          <w:b/>
          <w:bCs/>
          <w:sz w:val="14"/>
          <w:szCs w:val="18"/>
          <w:rtl/>
        </w:rPr>
      </w:pPr>
      <w:r w:rsidRPr="004C2701">
        <w:rPr>
          <w:rFonts w:hint="cs"/>
          <w:b/>
          <w:bCs/>
          <w:sz w:val="16"/>
          <w:szCs w:val="20"/>
          <w:rtl/>
        </w:rPr>
        <w:t>دانشکده مهندسی کامپیوتر و فناوری اطلاعات</w:t>
      </w:r>
    </w:p>
    <w:p w14:paraId="0BBA59EE" w14:textId="2700C33F" w:rsidR="004C2701" w:rsidRPr="004C2701" w:rsidRDefault="004C2701" w:rsidP="004C2701">
      <w:pPr>
        <w:spacing w:after="0"/>
        <w:jc w:val="center"/>
        <w:rPr>
          <w:b/>
          <w:bCs/>
          <w:rtl/>
        </w:rPr>
      </w:pPr>
      <w:r w:rsidRPr="004C2701">
        <w:rPr>
          <w:rFonts w:hint="cs"/>
          <w:b/>
          <w:bCs/>
          <w:rtl/>
        </w:rPr>
        <w:t xml:space="preserve">پیشنهاد پروژه </w:t>
      </w:r>
      <w:r w:rsidR="00571BAE">
        <w:rPr>
          <w:rFonts w:hint="cs"/>
          <w:b/>
          <w:bCs/>
          <w:rtl/>
        </w:rPr>
        <w:t xml:space="preserve">دوره </w:t>
      </w:r>
      <w:r w:rsidRPr="004C2701">
        <w:rPr>
          <w:rFonts w:hint="cs"/>
          <w:b/>
          <w:bCs/>
          <w:rtl/>
        </w:rPr>
        <w:t>کارشناسی</w:t>
      </w:r>
    </w:p>
    <w:p w14:paraId="639214DE" w14:textId="77777777" w:rsidR="004C2701" w:rsidRPr="004C2701" w:rsidRDefault="004C2701" w:rsidP="004C2701">
      <w:pPr>
        <w:rPr>
          <w:rtl/>
        </w:rPr>
      </w:pPr>
    </w:p>
    <w:p w14:paraId="582CCF10" w14:textId="74F36D6E" w:rsidR="00E867A6" w:rsidRPr="00924CB8" w:rsidRDefault="00E867A6" w:rsidP="00E867A6">
      <w:pPr>
        <w:pStyle w:val="Title"/>
        <w:rPr>
          <w:b w:val="0"/>
          <w:rtl/>
        </w:rPr>
      </w:pPr>
      <w:r>
        <w:rPr>
          <w:rFonts w:hint="cs"/>
          <w:b w:val="0"/>
          <w:rtl/>
        </w:rPr>
        <w:t xml:space="preserve">عنوان پروژه خود را </w:t>
      </w:r>
      <w:r w:rsidR="005A2530">
        <w:rPr>
          <w:rFonts w:hint="cs"/>
          <w:b w:val="0"/>
          <w:rtl/>
        </w:rPr>
        <w:t xml:space="preserve">در </w:t>
      </w:r>
      <w:r>
        <w:rPr>
          <w:rFonts w:hint="cs"/>
          <w:b w:val="0"/>
          <w:rtl/>
        </w:rPr>
        <w:t>اینجا بنویسید</w:t>
      </w:r>
    </w:p>
    <w:p w14:paraId="653D8A69" w14:textId="1A721056" w:rsidR="005725A5" w:rsidRDefault="00E867A6" w:rsidP="00571BAE">
      <w:pPr>
        <w:spacing w:before="120" w:after="0"/>
        <w:jc w:val="center"/>
        <w:rPr>
          <w:szCs w:val="24"/>
          <w:rtl/>
        </w:rPr>
      </w:pPr>
      <w:r w:rsidRPr="004C2701">
        <w:rPr>
          <w:rFonts w:hint="cs"/>
          <w:b/>
          <w:bCs/>
          <w:szCs w:val="24"/>
          <w:rtl/>
        </w:rPr>
        <w:t>دانشجو</w:t>
      </w:r>
    </w:p>
    <w:p w14:paraId="24B8B32B" w14:textId="10F1F66F" w:rsidR="00924CB8" w:rsidRPr="004C2701" w:rsidRDefault="00E867A6" w:rsidP="005725A5">
      <w:pPr>
        <w:jc w:val="center"/>
        <w:rPr>
          <w:szCs w:val="24"/>
          <w:rtl/>
        </w:rPr>
      </w:pPr>
      <w:r w:rsidRPr="004C2701">
        <w:rPr>
          <w:rFonts w:hint="cs"/>
          <w:szCs w:val="24"/>
          <w:rtl/>
        </w:rPr>
        <w:t xml:space="preserve">نام </w:t>
      </w:r>
      <w:r w:rsidR="004C2701">
        <w:rPr>
          <w:rFonts w:hint="cs"/>
          <w:szCs w:val="24"/>
          <w:rtl/>
        </w:rPr>
        <w:t xml:space="preserve">و شماره دانشجویی </w:t>
      </w:r>
      <w:r w:rsidRPr="004C2701">
        <w:rPr>
          <w:rFonts w:hint="cs"/>
          <w:szCs w:val="24"/>
          <w:rtl/>
        </w:rPr>
        <w:t>خود را در اینجا بنویسید. به عنوان مثال رضا حسینی (9910256)</w:t>
      </w:r>
    </w:p>
    <w:p w14:paraId="28A377B1" w14:textId="77777777" w:rsidR="005725A5" w:rsidRDefault="00924CB8" w:rsidP="00571BAE">
      <w:pPr>
        <w:pBdr>
          <w:bottom w:val="double" w:sz="6" w:space="1" w:color="auto"/>
        </w:pBdr>
        <w:spacing w:before="120" w:after="0"/>
        <w:jc w:val="center"/>
        <w:rPr>
          <w:b/>
          <w:bCs/>
          <w:szCs w:val="24"/>
          <w:rtl/>
        </w:rPr>
      </w:pPr>
      <w:r w:rsidRPr="004C2701">
        <w:rPr>
          <w:rFonts w:hint="cs"/>
          <w:b/>
          <w:bCs/>
          <w:szCs w:val="24"/>
          <w:rtl/>
        </w:rPr>
        <w:t>استاد راهنما</w:t>
      </w:r>
    </w:p>
    <w:p w14:paraId="0DE37B3D" w14:textId="29F4B918" w:rsidR="00BA2D55" w:rsidRDefault="005740A4" w:rsidP="005725A5">
      <w:pPr>
        <w:pBdr>
          <w:bottom w:val="double" w:sz="6" w:space="1" w:color="auto"/>
        </w:pBdr>
        <w:jc w:val="center"/>
        <w:rPr>
          <w:szCs w:val="24"/>
        </w:rPr>
      </w:pPr>
      <w:r w:rsidRPr="004C2701">
        <w:rPr>
          <w:rFonts w:hint="cs"/>
          <w:szCs w:val="24"/>
          <w:rtl/>
        </w:rPr>
        <w:t>دکتر .....</w:t>
      </w:r>
    </w:p>
    <w:p w14:paraId="79D5EFA7" w14:textId="56B60469" w:rsidR="001179FC" w:rsidRDefault="001179FC" w:rsidP="001179FC">
      <w:pPr>
        <w:pBdr>
          <w:bottom w:val="double" w:sz="6" w:space="1" w:color="auto"/>
        </w:pBdr>
        <w:spacing w:before="120" w:after="0"/>
        <w:jc w:val="center"/>
        <w:rPr>
          <w:rFonts w:hint="cs"/>
          <w:b/>
          <w:bCs/>
          <w:szCs w:val="24"/>
          <w:rtl/>
        </w:rPr>
      </w:pPr>
      <w:r w:rsidRPr="004C2701">
        <w:rPr>
          <w:rFonts w:hint="cs"/>
          <w:b/>
          <w:bCs/>
          <w:szCs w:val="24"/>
          <w:rtl/>
        </w:rPr>
        <w:t xml:space="preserve">استاد </w:t>
      </w:r>
      <w:r>
        <w:rPr>
          <w:rFonts w:hint="cs"/>
          <w:b/>
          <w:bCs/>
          <w:szCs w:val="24"/>
          <w:rtl/>
        </w:rPr>
        <w:t>ناظر</w:t>
      </w:r>
    </w:p>
    <w:p w14:paraId="1F57E21D" w14:textId="77777777" w:rsidR="001179FC" w:rsidRPr="004C2701" w:rsidRDefault="001179FC" w:rsidP="001179FC">
      <w:pPr>
        <w:pBdr>
          <w:bottom w:val="double" w:sz="6" w:space="1" w:color="auto"/>
        </w:pBdr>
        <w:jc w:val="center"/>
        <w:rPr>
          <w:b/>
          <w:bCs/>
          <w:szCs w:val="24"/>
          <w:rtl/>
        </w:rPr>
      </w:pPr>
      <w:r w:rsidRPr="004C2701">
        <w:rPr>
          <w:rFonts w:hint="cs"/>
          <w:szCs w:val="24"/>
          <w:rtl/>
        </w:rPr>
        <w:t>دکتر .....</w:t>
      </w:r>
    </w:p>
    <w:p w14:paraId="28DD7E22" w14:textId="31BDF8C0" w:rsidR="00924CB8" w:rsidRPr="00924CB8" w:rsidRDefault="00924CB8" w:rsidP="00924CB8">
      <w:pPr>
        <w:rPr>
          <w:b/>
          <w:bCs/>
          <w:rtl/>
        </w:rPr>
      </w:pPr>
      <w:r w:rsidRPr="00924CB8">
        <w:rPr>
          <w:rFonts w:hint="cs"/>
          <w:b/>
          <w:bCs/>
          <w:rtl/>
        </w:rPr>
        <w:t>ایده پروژه خود را با ترسیم یک شکل نشان دهید</w:t>
      </w:r>
    </w:p>
    <w:p w14:paraId="5A287956" w14:textId="7967281A" w:rsidR="00924CB8" w:rsidRDefault="00924CB8" w:rsidP="00924CB8">
      <w:pPr>
        <w:rPr>
          <w:rtl/>
        </w:rPr>
      </w:pPr>
    </w:p>
    <w:p w14:paraId="057A6975" w14:textId="77777777" w:rsidR="007D46BA" w:rsidRDefault="007D46BA" w:rsidP="00924CB8">
      <w:pPr>
        <w:rPr>
          <w:rtl/>
        </w:rPr>
      </w:pPr>
    </w:p>
    <w:p w14:paraId="3BCC70AD" w14:textId="3588A10C" w:rsidR="00924CB8" w:rsidRPr="00924CB8" w:rsidRDefault="00924CB8" w:rsidP="00924CB8">
      <w:pPr>
        <w:rPr>
          <w:b/>
          <w:bCs/>
          <w:rtl/>
        </w:rPr>
      </w:pPr>
      <w:r w:rsidRPr="00924CB8">
        <w:rPr>
          <w:rFonts w:hint="cs"/>
          <w:b/>
          <w:bCs/>
          <w:rtl/>
        </w:rPr>
        <w:t>موضوع پروژه را توضیح دهید</w:t>
      </w:r>
    </w:p>
    <w:p w14:paraId="544055E2" w14:textId="7AD08186" w:rsidR="00924CB8" w:rsidRDefault="00924CB8" w:rsidP="00924CB8">
      <w:pPr>
        <w:rPr>
          <w:rtl/>
        </w:rPr>
      </w:pPr>
    </w:p>
    <w:p w14:paraId="2C05F9AD" w14:textId="7C482F65" w:rsidR="00822D5D" w:rsidRDefault="00822D5D" w:rsidP="00924CB8">
      <w:pPr>
        <w:rPr>
          <w:rtl/>
        </w:rPr>
      </w:pPr>
    </w:p>
    <w:p w14:paraId="784F35D1" w14:textId="77777777" w:rsidR="00822D5D" w:rsidRDefault="00822D5D" w:rsidP="00924CB8">
      <w:pPr>
        <w:rPr>
          <w:rtl/>
        </w:rPr>
      </w:pPr>
    </w:p>
    <w:p w14:paraId="7E99590D" w14:textId="12D4E62C" w:rsidR="00924CB8" w:rsidRDefault="00924CB8" w:rsidP="00924CB8">
      <w:pPr>
        <w:rPr>
          <w:b/>
          <w:bCs/>
          <w:rtl/>
        </w:rPr>
      </w:pPr>
      <w:r w:rsidRPr="00924CB8">
        <w:rPr>
          <w:rFonts w:hint="cs"/>
          <w:b/>
          <w:bCs/>
          <w:rtl/>
        </w:rPr>
        <w:t>مشخص کنید که در این پروژه چه مطالبی یاد خواهید گرفت</w:t>
      </w:r>
    </w:p>
    <w:p w14:paraId="0C8EE0F5" w14:textId="0DBE33A3" w:rsidR="007D46BA" w:rsidRDefault="007D46BA" w:rsidP="00924CB8">
      <w:pPr>
        <w:rPr>
          <w:b/>
          <w:bCs/>
          <w:rtl/>
        </w:rPr>
      </w:pPr>
    </w:p>
    <w:p w14:paraId="54CFB554" w14:textId="490E2039" w:rsidR="00697DA4" w:rsidRDefault="00697DA4" w:rsidP="00924CB8">
      <w:pPr>
        <w:rPr>
          <w:b/>
          <w:bCs/>
          <w:rtl/>
        </w:rPr>
      </w:pPr>
    </w:p>
    <w:p w14:paraId="47316F25" w14:textId="239457A7" w:rsidR="00B82578" w:rsidRPr="008776C2" w:rsidRDefault="00B82578" w:rsidP="00B82578">
      <w:pPr>
        <w:keepNext/>
        <w:rPr>
          <w:b/>
          <w:bCs/>
          <w:sz w:val="22"/>
          <w:szCs w:val="24"/>
          <w:rtl/>
        </w:rPr>
      </w:pPr>
      <w:r w:rsidRPr="008776C2">
        <w:rPr>
          <w:rFonts w:hint="cs"/>
          <w:b/>
          <w:bCs/>
          <w:sz w:val="22"/>
          <w:szCs w:val="24"/>
          <w:rtl/>
        </w:rPr>
        <w:lastRenderedPageBreak/>
        <w:t xml:space="preserve">راهنمای </w:t>
      </w:r>
      <w:r w:rsidR="00862102">
        <w:rPr>
          <w:rFonts w:hint="cs"/>
          <w:b/>
          <w:bCs/>
          <w:sz w:val="22"/>
          <w:szCs w:val="24"/>
          <w:rtl/>
        </w:rPr>
        <w:t>ارائه پیشنهاد</w:t>
      </w:r>
      <w:r w:rsidRPr="008776C2">
        <w:rPr>
          <w:rFonts w:hint="cs"/>
          <w:b/>
          <w:bCs/>
          <w:sz w:val="22"/>
          <w:szCs w:val="24"/>
          <w:rtl/>
        </w:rPr>
        <w:t>:</w:t>
      </w:r>
    </w:p>
    <w:p w14:paraId="4E81BD26" w14:textId="16CF2FB8" w:rsidR="00B82578" w:rsidRPr="008776C2" w:rsidRDefault="00B82578" w:rsidP="00B82578">
      <w:pPr>
        <w:pStyle w:val="ListParagraph"/>
        <w:keepNext/>
        <w:numPr>
          <w:ilvl w:val="0"/>
          <w:numId w:val="5"/>
        </w:numPr>
        <w:rPr>
          <w:sz w:val="22"/>
          <w:szCs w:val="24"/>
        </w:rPr>
      </w:pPr>
      <w:r w:rsidRPr="008776C2">
        <w:rPr>
          <w:rFonts w:hint="cs"/>
          <w:sz w:val="22"/>
          <w:szCs w:val="24"/>
          <w:rtl/>
        </w:rPr>
        <w:t>در بخش ترسیم ایده از یک شکل انتزاعی نظیر فلوچارت برای نمایش معماری و نکات مهم سمینار نظیر الگوریتم ها، روش ها و ... استفاده کنید.</w:t>
      </w:r>
      <w:r w:rsidR="007518B0" w:rsidRPr="007518B0">
        <w:rPr>
          <w:rFonts w:hint="cs"/>
          <w:sz w:val="22"/>
          <w:szCs w:val="24"/>
          <w:rtl/>
        </w:rPr>
        <w:t xml:space="preserve"> </w:t>
      </w:r>
      <w:r w:rsidR="007518B0">
        <w:rPr>
          <w:rFonts w:hint="cs"/>
          <w:sz w:val="22"/>
          <w:szCs w:val="24"/>
          <w:rtl/>
        </w:rPr>
        <w:t>فراموش نکنید که یک تصویر معادل هزاران کلمه است.</w:t>
      </w:r>
    </w:p>
    <w:p w14:paraId="3B49C33F" w14:textId="1D4F4AC8" w:rsidR="00B82578" w:rsidRPr="008776C2" w:rsidRDefault="00B82578" w:rsidP="00B82578">
      <w:pPr>
        <w:pStyle w:val="ListParagraph"/>
        <w:keepNext/>
        <w:numPr>
          <w:ilvl w:val="0"/>
          <w:numId w:val="5"/>
        </w:numPr>
        <w:rPr>
          <w:sz w:val="22"/>
          <w:szCs w:val="24"/>
        </w:rPr>
      </w:pPr>
      <w:r>
        <w:rPr>
          <w:rFonts w:hint="cs"/>
          <w:sz w:val="22"/>
          <w:szCs w:val="24"/>
          <w:rtl/>
        </w:rPr>
        <w:t>مهلت</w:t>
      </w:r>
      <w:r w:rsidRPr="00B82578">
        <w:rPr>
          <w:sz w:val="22"/>
          <w:szCs w:val="24"/>
          <w:rtl/>
        </w:rPr>
        <w:t xml:space="preserve"> انجام و تحو</w:t>
      </w:r>
      <w:r w:rsidRPr="00B82578">
        <w:rPr>
          <w:rFonts w:hint="cs"/>
          <w:sz w:val="22"/>
          <w:szCs w:val="24"/>
          <w:rtl/>
        </w:rPr>
        <w:t>ی</w:t>
      </w:r>
      <w:r w:rsidRPr="00B82578">
        <w:rPr>
          <w:rFonts w:hint="eastAsia"/>
          <w:sz w:val="22"/>
          <w:szCs w:val="24"/>
          <w:rtl/>
        </w:rPr>
        <w:t>ل</w:t>
      </w:r>
      <w:r w:rsidRPr="00B82578">
        <w:rPr>
          <w:sz w:val="22"/>
          <w:szCs w:val="24"/>
          <w:rtl/>
        </w:rPr>
        <w:t xml:space="preserve"> پروژه </w:t>
      </w:r>
      <w:r>
        <w:rPr>
          <w:rFonts w:hint="cs"/>
          <w:sz w:val="22"/>
          <w:szCs w:val="24"/>
          <w:rtl/>
        </w:rPr>
        <w:t xml:space="preserve">تا انتهای </w:t>
      </w:r>
      <w:r w:rsidRPr="00B82578">
        <w:rPr>
          <w:sz w:val="22"/>
          <w:szCs w:val="24"/>
          <w:rtl/>
        </w:rPr>
        <w:t>ن</w:t>
      </w:r>
      <w:r w:rsidRPr="00B82578">
        <w:rPr>
          <w:rFonts w:hint="cs"/>
          <w:sz w:val="22"/>
          <w:szCs w:val="24"/>
          <w:rtl/>
        </w:rPr>
        <w:t>ی</w:t>
      </w:r>
      <w:r w:rsidRPr="00B82578">
        <w:rPr>
          <w:rFonts w:hint="eastAsia"/>
          <w:sz w:val="22"/>
          <w:szCs w:val="24"/>
          <w:rtl/>
        </w:rPr>
        <w:t>مسال</w:t>
      </w:r>
      <w:r w:rsidRPr="00B82578">
        <w:rPr>
          <w:sz w:val="22"/>
          <w:szCs w:val="24"/>
          <w:rtl/>
        </w:rPr>
        <w:t xml:space="preserve"> جار</w:t>
      </w:r>
      <w:r w:rsidRPr="00B82578">
        <w:rPr>
          <w:rFonts w:hint="cs"/>
          <w:sz w:val="22"/>
          <w:szCs w:val="24"/>
          <w:rtl/>
        </w:rPr>
        <w:t>ی</w:t>
      </w:r>
      <w:r w:rsidRPr="00B82578">
        <w:rPr>
          <w:sz w:val="22"/>
          <w:szCs w:val="24"/>
          <w:rtl/>
        </w:rPr>
        <w:t xml:space="preserve"> </w:t>
      </w:r>
      <w:r>
        <w:rPr>
          <w:rFonts w:hint="cs"/>
          <w:sz w:val="22"/>
          <w:szCs w:val="24"/>
          <w:rtl/>
        </w:rPr>
        <w:t xml:space="preserve">است و در صورت عدم تحویل پروژه </w:t>
      </w:r>
      <w:r w:rsidRPr="00B82578">
        <w:rPr>
          <w:sz w:val="22"/>
          <w:szCs w:val="24"/>
          <w:rtl/>
        </w:rPr>
        <w:t>مطابق قوان</w:t>
      </w:r>
      <w:r w:rsidRPr="00B82578">
        <w:rPr>
          <w:rFonts w:hint="cs"/>
          <w:sz w:val="22"/>
          <w:szCs w:val="24"/>
          <w:rtl/>
        </w:rPr>
        <w:t>ی</w:t>
      </w:r>
      <w:r w:rsidRPr="00B82578">
        <w:rPr>
          <w:rFonts w:hint="eastAsia"/>
          <w:sz w:val="22"/>
          <w:szCs w:val="24"/>
          <w:rtl/>
        </w:rPr>
        <w:t>ن</w:t>
      </w:r>
      <w:r w:rsidRPr="00B82578">
        <w:rPr>
          <w:sz w:val="22"/>
          <w:szCs w:val="24"/>
          <w:rtl/>
        </w:rPr>
        <w:t xml:space="preserve"> تحص</w:t>
      </w:r>
      <w:r w:rsidRPr="00B82578">
        <w:rPr>
          <w:rFonts w:hint="cs"/>
          <w:sz w:val="22"/>
          <w:szCs w:val="24"/>
          <w:rtl/>
        </w:rPr>
        <w:t>ی</w:t>
      </w:r>
      <w:r w:rsidRPr="00B82578">
        <w:rPr>
          <w:rFonts w:hint="eastAsia"/>
          <w:sz w:val="22"/>
          <w:szCs w:val="24"/>
          <w:rtl/>
        </w:rPr>
        <w:t>ل</w:t>
      </w:r>
      <w:r w:rsidRPr="00B82578">
        <w:rPr>
          <w:rFonts w:hint="cs"/>
          <w:sz w:val="22"/>
          <w:szCs w:val="24"/>
          <w:rtl/>
        </w:rPr>
        <w:t>ی</w:t>
      </w:r>
      <w:r w:rsidRPr="00B82578">
        <w:rPr>
          <w:sz w:val="22"/>
          <w:szCs w:val="24"/>
          <w:rtl/>
        </w:rPr>
        <w:t xml:space="preserve"> </w:t>
      </w:r>
      <w:r>
        <w:rPr>
          <w:rFonts w:hint="cs"/>
          <w:sz w:val="22"/>
          <w:szCs w:val="24"/>
          <w:rtl/>
        </w:rPr>
        <w:t xml:space="preserve">نمره صفر برای </w:t>
      </w:r>
      <w:r w:rsidR="00F7410A">
        <w:rPr>
          <w:rFonts w:hint="cs"/>
          <w:sz w:val="22"/>
          <w:szCs w:val="24"/>
          <w:rtl/>
        </w:rPr>
        <w:t>شما لحاظ خواهد شد</w:t>
      </w:r>
      <w:r w:rsidRPr="00B82578">
        <w:rPr>
          <w:sz w:val="22"/>
          <w:szCs w:val="24"/>
          <w:rtl/>
        </w:rPr>
        <w:t>.</w:t>
      </w:r>
    </w:p>
    <w:p w14:paraId="35B9ED50" w14:textId="77777777" w:rsidR="00F26FB7" w:rsidRPr="00423921" w:rsidRDefault="00F26FB7" w:rsidP="00F26FB7">
      <w:pPr>
        <w:pStyle w:val="ListParagraph"/>
        <w:keepNext/>
        <w:numPr>
          <w:ilvl w:val="0"/>
          <w:numId w:val="5"/>
        </w:numPr>
        <w:rPr>
          <w:sz w:val="22"/>
          <w:szCs w:val="24"/>
          <w:rtl/>
        </w:rPr>
      </w:pPr>
      <w:r w:rsidRPr="00423921">
        <w:rPr>
          <w:rFonts w:hint="cs"/>
          <w:sz w:val="22"/>
          <w:szCs w:val="24"/>
          <w:rtl/>
        </w:rPr>
        <w:t xml:space="preserve">این فرم می بایست </w:t>
      </w:r>
      <w:r w:rsidRPr="008776C2">
        <w:rPr>
          <w:rFonts w:hint="cs"/>
          <w:sz w:val="22"/>
          <w:szCs w:val="24"/>
          <w:rtl/>
        </w:rPr>
        <w:t xml:space="preserve">حداکثر در 3 صفحه </w:t>
      </w:r>
      <w:r>
        <w:rPr>
          <w:rFonts w:hint="cs"/>
          <w:sz w:val="22"/>
          <w:szCs w:val="24"/>
          <w:rtl/>
        </w:rPr>
        <w:t xml:space="preserve">تکمیل شده و </w:t>
      </w:r>
      <w:r w:rsidRPr="00423921">
        <w:rPr>
          <w:rFonts w:hint="cs"/>
          <w:sz w:val="22"/>
          <w:szCs w:val="24"/>
          <w:rtl/>
        </w:rPr>
        <w:t>برای استاد راهنما ارسال گردد.</w:t>
      </w:r>
    </w:p>
    <w:p w14:paraId="5066722F" w14:textId="15D01872" w:rsidR="00B82578" w:rsidRPr="00FA7946" w:rsidRDefault="00B82578" w:rsidP="00B82578">
      <w:pPr>
        <w:pStyle w:val="ListParagraph"/>
        <w:keepNext/>
        <w:numPr>
          <w:ilvl w:val="0"/>
          <w:numId w:val="5"/>
        </w:numPr>
        <w:rPr>
          <w:rtl/>
        </w:rPr>
      </w:pPr>
      <w:r w:rsidRPr="008776C2">
        <w:rPr>
          <w:rFonts w:hint="cs"/>
          <w:sz w:val="22"/>
          <w:szCs w:val="24"/>
          <w:rtl/>
        </w:rPr>
        <w:t xml:space="preserve">استاد راهنما در صورت تایید و پذیرش </w:t>
      </w:r>
      <w:r>
        <w:rPr>
          <w:rFonts w:hint="cs"/>
          <w:sz w:val="22"/>
          <w:szCs w:val="24"/>
          <w:rtl/>
        </w:rPr>
        <w:t xml:space="preserve">پیشنهاد ارائه شده توسط دانشجو </w:t>
      </w:r>
      <w:r w:rsidRPr="008776C2">
        <w:rPr>
          <w:rFonts w:hint="cs"/>
          <w:sz w:val="22"/>
          <w:szCs w:val="24"/>
          <w:rtl/>
        </w:rPr>
        <w:t xml:space="preserve">می بایست این فرم را </w:t>
      </w:r>
      <w:r>
        <w:rPr>
          <w:rFonts w:hint="cs"/>
          <w:sz w:val="22"/>
          <w:szCs w:val="24"/>
          <w:rtl/>
        </w:rPr>
        <w:t xml:space="preserve">جهت تایید </w:t>
      </w:r>
      <w:r w:rsidR="00862102">
        <w:rPr>
          <w:rFonts w:hint="cs"/>
          <w:sz w:val="22"/>
          <w:szCs w:val="24"/>
          <w:rtl/>
        </w:rPr>
        <w:t xml:space="preserve">موضوع </w:t>
      </w:r>
      <w:r>
        <w:rPr>
          <w:rFonts w:hint="cs"/>
          <w:sz w:val="22"/>
          <w:szCs w:val="24"/>
          <w:rtl/>
        </w:rPr>
        <w:t>در جلسه گروه دانشکده ارائه نماید و سپس آن را از طریق سامانه اتوماسیون اداری برای کارشناس آموزش دانشکده ارسال نماید.</w:t>
      </w:r>
    </w:p>
    <w:p w14:paraId="3DF6FC14" w14:textId="77777777" w:rsidR="00B82578" w:rsidRDefault="00B82578" w:rsidP="00924CB8">
      <w:pPr>
        <w:rPr>
          <w:b/>
          <w:bCs/>
        </w:rPr>
      </w:pPr>
    </w:p>
    <w:p w14:paraId="33CB2BF3" w14:textId="77777777" w:rsidR="00697DA4" w:rsidRPr="00924CB8" w:rsidRDefault="00697DA4" w:rsidP="00924CB8">
      <w:pPr>
        <w:rPr>
          <w:b/>
          <w:bCs/>
          <w:rtl/>
        </w:rPr>
      </w:pPr>
    </w:p>
    <w:p w14:paraId="0CAD8D8B" w14:textId="2DA6C441" w:rsidR="007D46BA" w:rsidRDefault="007D46BA">
      <w:pPr>
        <w:rPr>
          <w:rtl/>
        </w:rPr>
      </w:pPr>
    </w:p>
    <w:sectPr w:rsidR="007D46BA" w:rsidSect="00DE346A">
      <w:footerReference w:type="default" r:id="rId9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66CD5" w14:textId="77777777" w:rsidR="00C269A5" w:rsidRDefault="00C269A5" w:rsidP="00CD49A6">
      <w:pPr>
        <w:spacing w:after="0" w:line="240" w:lineRule="auto"/>
      </w:pPr>
      <w:r>
        <w:separator/>
      </w:r>
    </w:p>
  </w:endnote>
  <w:endnote w:type="continuationSeparator" w:id="0">
    <w:p w14:paraId="28FA6247" w14:textId="77777777" w:rsidR="00C269A5" w:rsidRDefault="00C269A5" w:rsidP="00CD4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3A5E2F77-B0EA-4156-8E96-FC375EC342B4}"/>
    <w:embedBold r:id="rId2" w:fontKey="{D036075C-0A43-4390-8434-04FB656FEAA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57844699-1AA9-48FA-97DB-DC016AA256F8}"/>
    <w:embedBold r:id="rId4" w:fontKey="{5C8DF5E9-7B50-44B5-823D-A76B427A6089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E013A0EE-D3B9-4851-B596-89180DF447AB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6" w:fontKey="{AC7C5E72-6EFB-4A3E-B882-A41AAE02009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8769937D-FFA0-427A-BE06-638309DC71F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994759099"/>
      <w:docPartObj>
        <w:docPartGallery w:val="Page Numbers (Bottom of Page)"/>
        <w:docPartUnique/>
      </w:docPartObj>
    </w:sdtPr>
    <w:sdtContent>
      <w:p w14:paraId="28A9E630" w14:textId="77777777" w:rsidR="00C30A42" w:rsidRDefault="00C30A42" w:rsidP="00C30A42">
        <w:pPr>
          <w:pStyle w:val="Footer"/>
          <w:jc w:val="center"/>
        </w:pPr>
      </w:p>
      <w:tbl>
        <w:tblPr>
          <w:tblStyle w:val="TableGrid"/>
          <w:bidiVisual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9026"/>
        </w:tblGrid>
        <w:tr w:rsidR="00862102" w14:paraId="7992FE2D" w14:textId="77777777" w:rsidTr="0041425A">
          <w:tc>
            <w:tcPr>
              <w:tcW w:w="9026" w:type="dxa"/>
              <w:tcBorders>
                <w:top w:val="single" w:sz="4" w:space="0" w:color="auto"/>
              </w:tcBorders>
              <w:vAlign w:val="bottom"/>
            </w:tcPr>
            <w:p w14:paraId="133F2C4B" w14:textId="628136AF" w:rsidR="00862102" w:rsidRDefault="00862102" w:rsidP="004212F4">
              <w:pPr>
                <w:pStyle w:val="Footer"/>
                <w:jc w:val="right"/>
                <w:rPr>
                  <w:rtl/>
                </w:rPr>
              </w:pPr>
              <w:r>
                <w:rPr>
                  <w:rFonts w:hint="cs"/>
                  <w:rtl/>
                </w:rPr>
                <w:t xml:space="preserve">صفحه </w:t>
              </w: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rPr>
                  <w:noProof/>
                  <w:rtl/>
                </w:rPr>
                <w:t>1</w:t>
              </w:r>
              <w:r>
                <w:fldChar w:fldCharType="end"/>
              </w:r>
            </w:p>
          </w:tc>
        </w:tr>
      </w:tbl>
    </w:sdtContent>
  </w:sdt>
  <w:p w14:paraId="3A60B12B" w14:textId="77777777" w:rsidR="00C30A42" w:rsidRDefault="00C30A42" w:rsidP="00C30A4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875A2" w14:textId="77777777" w:rsidR="00C269A5" w:rsidRDefault="00C269A5" w:rsidP="00CD49A6">
      <w:pPr>
        <w:spacing w:after="0" w:line="240" w:lineRule="auto"/>
      </w:pPr>
      <w:r>
        <w:separator/>
      </w:r>
    </w:p>
  </w:footnote>
  <w:footnote w:type="continuationSeparator" w:id="0">
    <w:p w14:paraId="053E28E5" w14:textId="77777777" w:rsidR="00C269A5" w:rsidRDefault="00C269A5" w:rsidP="00CD4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41A92"/>
    <w:multiLevelType w:val="hybridMultilevel"/>
    <w:tmpl w:val="1ECCE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F3271"/>
    <w:multiLevelType w:val="hybridMultilevel"/>
    <w:tmpl w:val="8604B102"/>
    <w:lvl w:ilvl="0" w:tplc="3062A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CF616F"/>
    <w:multiLevelType w:val="hybridMultilevel"/>
    <w:tmpl w:val="0F128B66"/>
    <w:lvl w:ilvl="0" w:tplc="77440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3E381D"/>
    <w:multiLevelType w:val="hybridMultilevel"/>
    <w:tmpl w:val="E968C474"/>
    <w:lvl w:ilvl="0" w:tplc="72B61A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3C18E0"/>
    <w:multiLevelType w:val="hybridMultilevel"/>
    <w:tmpl w:val="E8EAE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0925799">
    <w:abstractNumId w:val="2"/>
  </w:num>
  <w:num w:numId="2" w16cid:durableId="1383365794">
    <w:abstractNumId w:val="1"/>
  </w:num>
  <w:num w:numId="3" w16cid:durableId="2032491018">
    <w:abstractNumId w:val="3"/>
  </w:num>
  <w:num w:numId="4" w16cid:durableId="1532063598">
    <w:abstractNumId w:val="4"/>
  </w:num>
  <w:num w:numId="5" w16cid:durableId="32459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gutterAtTop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Mzc0NjE0NjCxNDBU0lEKTi0uzszPAykwNK4FAM2z0xotAAAA"/>
  </w:docVars>
  <w:rsids>
    <w:rsidRoot w:val="00104139"/>
    <w:rsid w:val="00006706"/>
    <w:rsid w:val="0001593F"/>
    <w:rsid w:val="00036CBD"/>
    <w:rsid w:val="00040643"/>
    <w:rsid w:val="000F4344"/>
    <w:rsid w:val="000F77C2"/>
    <w:rsid w:val="00104139"/>
    <w:rsid w:val="001179FC"/>
    <w:rsid w:val="00174A99"/>
    <w:rsid w:val="00180939"/>
    <w:rsid w:val="001E0434"/>
    <w:rsid w:val="002164C6"/>
    <w:rsid w:val="00264938"/>
    <w:rsid w:val="002A1E64"/>
    <w:rsid w:val="002A4A23"/>
    <w:rsid w:val="002E20FB"/>
    <w:rsid w:val="00342EF6"/>
    <w:rsid w:val="003F6CC2"/>
    <w:rsid w:val="004212F4"/>
    <w:rsid w:val="00473100"/>
    <w:rsid w:val="004B747C"/>
    <w:rsid w:val="004C2701"/>
    <w:rsid w:val="00500DC1"/>
    <w:rsid w:val="00571BAE"/>
    <w:rsid w:val="005725A5"/>
    <w:rsid w:val="005740A4"/>
    <w:rsid w:val="005A2530"/>
    <w:rsid w:val="005D1D0A"/>
    <w:rsid w:val="005E2134"/>
    <w:rsid w:val="005E48BF"/>
    <w:rsid w:val="00605CA8"/>
    <w:rsid w:val="00607702"/>
    <w:rsid w:val="00624E74"/>
    <w:rsid w:val="0063774F"/>
    <w:rsid w:val="00697DA4"/>
    <w:rsid w:val="007017FF"/>
    <w:rsid w:val="007243EC"/>
    <w:rsid w:val="007518B0"/>
    <w:rsid w:val="00752597"/>
    <w:rsid w:val="00760F9E"/>
    <w:rsid w:val="007A2E87"/>
    <w:rsid w:val="007D46BA"/>
    <w:rsid w:val="007E6C0D"/>
    <w:rsid w:val="00822D5D"/>
    <w:rsid w:val="00841F2A"/>
    <w:rsid w:val="00862102"/>
    <w:rsid w:val="00894A98"/>
    <w:rsid w:val="008A3890"/>
    <w:rsid w:val="00924CB8"/>
    <w:rsid w:val="00963D6C"/>
    <w:rsid w:val="0097192B"/>
    <w:rsid w:val="00977873"/>
    <w:rsid w:val="009D08E0"/>
    <w:rsid w:val="009D7E81"/>
    <w:rsid w:val="00A053DA"/>
    <w:rsid w:val="00A47543"/>
    <w:rsid w:val="00AB55A9"/>
    <w:rsid w:val="00AB5BF0"/>
    <w:rsid w:val="00AE410C"/>
    <w:rsid w:val="00AF159E"/>
    <w:rsid w:val="00B34B02"/>
    <w:rsid w:val="00B82578"/>
    <w:rsid w:val="00BA2D55"/>
    <w:rsid w:val="00BA77F3"/>
    <w:rsid w:val="00BB414F"/>
    <w:rsid w:val="00C25322"/>
    <w:rsid w:val="00C269A5"/>
    <w:rsid w:val="00C30A42"/>
    <w:rsid w:val="00C603CB"/>
    <w:rsid w:val="00C92F1E"/>
    <w:rsid w:val="00CD49A6"/>
    <w:rsid w:val="00CE068B"/>
    <w:rsid w:val="00D01201"/>
    <w:rsid w:val="00D05F88"/>
    <w:rsid w:val="00D10FB0"/>
    <w:rsid w:val="00D20A61"/>
    <w:rsid w:val="00D6437E"/>
    <w:rsid w:val="00DE346A"/>
    <w:rsid w:val="00E867A6"/>
    <w:rsid w:val="00EB05E4"/>
    <w:rsid w:val="00ED2BB5"/>
    <w:rsid w:val="00EE3D3F"/>
    <w:rsid w:val="00F23689"/>
    <w:rsid w:val="00F26FB7"/>
    <w:rsid w:val="00F271B3"/>
    <w:rsid w:val="00F73E96"/>
    <w:rsid w:val="00F7410A"/>
    <w:rsid w:val="00FE4B26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؛"/>
  <w14:docId w14:val="68FCC5D4"/>
  <w15:docId w15:val="{24172780-0782-4B17-A1FF-E0BC1A3B3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543"/>
    <w:pPr>
      <w:bidi/>
      <w:spacing w:after="120"/>
      <w:jc w:val="both"/>
    </w:pPr>
    <w:rPr>
      <w:rFonts w:asciiTheme="majorBidi" w:hAnsiTheme="majorBidi" w:cs="B 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867A6"/>
    <w:pPr>
      <w:spacing w:after="0" w:line="240" w:lineRule="auto"/>
      <w:contextualSpacing/>
      <w:jc w:val="center"/>
    </w:pPr>
    <w:rPr>
      <w:rFonts w:ascii="Times New Roman" w:eastAsiaTheme="majorEastAsia" w:hAnsi="Times New Roman" w:cs="B Titr"/>
      <w:b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867A6"/>
    <w:rPr>
      <w:rFonts w:ascii="Times New Roman" w:eastAsiaTheme="majorEastAsia" w:hAnsi="Times New Roman" w:cs="B Titr"/>
      <w:b/>
      <w:spacing w:val="-10"/>
      <w:kern w:val="28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380895-A1D1-484E-AD9F-C61C28078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AND</dc:creator>
  <cp:lastModifiedBy>Rasool Esmaeily</cp:lastModifiedBy>
  <cp:revision>41</cp:revision>
  <cp:lastPrinted>2021-07-25T07:07:00Z</cp:lastPrinted>
  <dcterms:created xsi:type="dcterms:W3CDTF">2021-07-25T06:25:00Z</dcterms:created>
  <dcterms:modified xsi:type="dcterms:W3CDTF">2023-06-13T06:28:00Z</dcterms:modified>
</cp:coreProperties>
</file>